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6D883D" w14:textId="77777777" w:rsidR="00EC5835" w:rsidRPr="005F7ADB" w:rsidRDefault="00EC5835" w:rsidP="00EC5835">
      <w:pPr>
        <w:rPr>
          <w:rFonts w:ascii="Arial" w:hAnsi="Arial" w:cs="Arial"/>
          <w:bCs/>
          <w:sz w:val="28"/>
          <w:szCs w:val="28"/>
        </w:rPr>
      </w:pPr>
      <w:r w:rsidRPr="005F7ADB">
        <w:rPr>
          <w:rFonts w:ascii="Arial" w:hAnsi="Arial" w:cs="Arial"/>
          <w:b/>
          <w:bCs/>
          <w:sz w:val="28"/>
          <w:szCs w:val="28"/>
        </w:rPr>
        <w:t xml:space="preserve">All Together Now </w:t>
      </w:r>
      <w:r w:rsidRPr="005F7ADB">
        <w:rPr>
          <w:rFonts w:ascii="Arial" w:hAnsi="Arial" w:cs="Arial"/>
          <w:bCs/>
          <w:sz w:val="28"/>
          <w:szCs w:val="28"/>
        </w:rPr>
        <w:t>Resources you can use</w:t>
      </w:r>
    </w:p>
    <w:p w14:paraId="7A108CA9" w14:textId="77777777" w:rsidR="00EC5835" w:rsidRPr="005F7ADB" w:rsidRDefault="00EC5835" w:rsidP="00EC5835">
      <w:pPr>
        <w:rPr>
          <w:rFonts w:ascii="Arial" w:hAnsi="Arial" w:cs="Arial"/>
          <w:bCs/>
          <w:sz w:val="28"/>
          <w:szCs w:val="28"/>
        </w:rPr>
      </w:pPr>
    </w:p>
    <w:p w14:paraId="67F11D03" w14:textId="06D81E6F" w:rsidR="00EC5835" w:rsidRPr="005F7ADB" w:rsidRDefault="3864B92E" w:rsidP="389954EC">
      <w:pPr>
        <w:jc w:val="center"/>
        <w:rPr>
          <w:rFonts w:ascii="Arial" w:hAnsi="Arial" w:cs="Arial"/>
          <w:sz w:val="36"/>
          <w:szCs w:val="36"/>
        </w:rPr>
      </w:pPr>
      <w:r w:rsidRPr="6BC18101">
        <w:rPr>
          <w:rFonts w:ascii="Arial" w:hAnsi="Arial" w:cs="Arial"/>
          <w:sz w:val="36"/>
          <w:szCs w:val="36"/>
        </w:rPr>
        <w:t>Camp (Havaya) Email Appeal Sample</w:t>
      </w:r>
    </w:p>
    <w:p w14:paraId="27F2F267" w14:textId="77777777" w:rsidR="00EC5835" w:rsidRPr="005F7ADB" w:rsidRDefault="00EC5835" w:rsidP="00EC5835">
      <w:pPr>
        <w:pBdr>
          <w:bottom w:val="single" w:sz="4" w:space="1" w:color="auto"/>
        </w:pBdr>
        <w:rPr>
          <w:rFonts w:ascii="Arial" w:hAnsi="Arial" w:cs="Arial"/>
          <w:bCs/>
          <w:sz w:val="28"/>
          <w:szCs w:val="28"/>
        </w:rPr>
      </w:pPr>
    </w:p>
    <w:p w14:paraId="2E4A2BFE" w14:textId="4D917155" w:rsidR="00EC5835" w:rsidRDefault="00EC5835" w:rsidP="00EC5835">
      <w:pPr>
        <w:rPr>
          <w:rFonts w:ascii="Arial" w:hAnsi="Arial" w:cs="Arial"/>
          <w:b/>
          <w:bCs/>
          <w:i/>
          <w:sz w:val="28"/>
          <w:szCs w:val="28"/>
        </w:rPr>
      </w:pPr>
      <w:r w:rsidRPr="005F7ADB">
        <w:rPr>
          <w:rFonts w:ascii="Arial" w:hAnsi="Arial" w:cs="Arial"/>
          <w:b/>
          <w:bCs/>
          <w:i/>
          <w:sz w:val="28"/>
          <w:szCs w:val="28"/>
        </w:rPr>
        <w:t>About this document:</w:t>
      </w:r>
    </w:p>
    <w:p w14:paraId="5FB5B09B" w14:textId="77777777" w:rsidR="00EC5835" w:rsidRPr="005F7ADB" w:rsidRDefault="00EC5835" w:rsidP="00EC5835">
      <w:pPr>
        <w:rPr>
          <w:rFonts w:ascii="Arial" w:hAnsi="Arial" w:cs="Arial"/>
          <w:b/>
          <w:bCs/>
          <w:i/>
          <w:sz w:val="28"/>
          <w:szCs w:val="28"/>
        </w:rPr>
      </w:pPr>
    </w:p>
    <w:p w14:paraId="6E866931" w14:textId="38E4180D" w:rsidR="00EC5835" w:rsidRDefault="00EC5835" w:rsidP="00EC5835">
      <w:pPr>
        <w:rPr>
          <w:rFonts w:ascii="Arial" w:hAnsi="Arial" w:cs="Arial"/>
          <w:bCs/>
          <w:i/>
          <w:sz w:val="28"/>
          <w:szCs w:val="28"/>
        </w:rPr>
      </w:pPr>
      <w:r w:rsidRPr="00EC5835">
        <w:rPr>
          <w:rFonts w:ascii="Arial" w:hAnsi="Arial" w:cs="Arial"/>
          <w:bCs/>
          <w:i/>
          <w:sz w:val="28"/>
          <w:szCs w:val="28"/>
        </w:rPr>
        <w:t xml:space="preserve">This </w:t>
      </w:r>
      <w:r w:rsidR="00F2685A">
        <w:rPr>
          <w:rFonts w:ascii="Arial" w:hAnsi="Arial" w:cs="Arial"/>
          <w:bCs/>
          <w:i/>
          <w:sz w:val="28"/>
          <w:szCs w:val="28"/>
        </w:rPr>
        <w:t>s</w:t>
      </w:r>
      <w:r w:rsidRPr="00EC5835">
        <w:rPr>
          <w:rFonts w:ascii="Arial" w:hAnsi="Arial" w:cs="Arial"/>
          <w:bCs/>
          <w:i/>
          <w:sz w:val="28"/>
          <w:szCs w:val="28"/>
        </w:rPr>
        <w:t>ample</w:t>
      </w:r>
      <w:r>
        <w:rPr>
          <w:rFonts w:ascii="Arial" w:hAnsi="Arial" w:cs="Arial"/>
          <w:b/>
          <w:bCs/>
          <w:i/>
          <w:sz w:val="28"/>
          <w:szCs w:val="28"/>
        </w:rPr>
        <w:t xml:space="preserve"> </w:t>
      </w:r>
      <w:r w:rsidR="00F2685A">
        <w:rPr>
          <w:rFonts w:ascii="Arial" w:hAnsi="Arial" w:cs="Arial"/>
          <w:b/>
          <w:bCs/>
          <w:i/>
          <w:sz w:val="28"/>
          <w:szCs w:val="28"/>
        </w:rPr>
        <w:t xml:space="preserve">email </w:t>
      </w:r>
      <w:r>
        <w:rPr>
          <w:rFonts w:ascii="Arial" w:hAnsi="Arial" w:cs="Arial"/>
          <w:b/>
          <w:bCs/>
          <w:i/>
          <w:sz w:val="28"/>
          <w:szCs w:val="28"/>
        </w:rPr>
        <w:t xml:space="preserve">Appeal </w:t>
      </w:r>
      <w:r w:rsidR="00F2685A">
        <w:rPr>
          <w:rFonts w:ascii="Arial" w:hAnsi="Arial" w:cs="Arial"/>
          <w:b/>
          <w:bCs/>
          <w:i/>
          <w:sz w:val="28"/>
          <w:szCs w:val="28"/>
        </w:rPr>
        <w:t>L</w:t>
      </w:r>
      <w:r>
        <w:rPr>
          <w:rFonts w:ascii="Arial" w:hAnsi="Arial" w:cs="Arial"/>
          <w:b/>
          <w:bCs/>
          <w:i/>
          <w:sz w:val="28"/>
          <w:szCs w:val="28"/>
        </w:rPr>
        <w:t xml:space="preserve">etter </w:t>
      </w:r>
      <w:r w:rsidR="00F2685A" w:rsidRPr="00F2685A">
        <w:rPr>
          <w:rFonts w:ascii="Arial" w:hAnsi="Arial" w:cs="Arial"/>
          <w:bCs/>
          <w:i/>
          <w:sz w:val="28"/>
          <w:szCs w:val="28"/>
        </w:rPr>
        <w:t>from Havaya</w:t>
      </w:r>
      <w:r w:rsidR="00F2685A">
        <w:rPr>
          <w:rFonts w:ascii="Arial" w:hAnsi="Arial" w:cs="Arial"/>
          <w:b/>
          <w:bCs/>
          <w:i/>
          <w:sz w:val="28"/>
          <w:szCs w:val="28"/>
        </w:rPr>
        <w:t xml:space="preserve"> </w:t>
      </w:r>
      <w:r>
        <w:rPr>
          <w:rFonts w:ascii="Arial" w:hAnsi="Arial" w:cs="Arial"/>
          <w:bCs/>
          <w:i/>
          <w:sz w:val="28"/>
          <w:szCs w:val="28"/>
        </w:rPr>
        <w:t>is a good example</w:t>
      </w:r>
      <w:r w:rsidR="00F2685A">
        <w:rPr>
          <w:rFonts w:ascii="Arial" w:hAnsi="Arial" w:cs="Arial"/>
          <w:bCs/>
          <w:i/>
          <w:sz w:val="28"/>
          <w:szCs w:val="28"/>
        </w:rPr>
        <w:t xml:space="preserve"> keeping the </w:t>
      </w:r>
      <w:r>
        <w:rPr>
          <w:rFonts w:ascii="Arial" w:hAnsi="Arial" w:cs="Arial"/>
          <w:bCs/>
          <w:i/>
          <w:sz w:val="28"/>
          <w:szCs w:val="28"/>
        </w:rPr>
        <w:t>Camp’s mission and purpose</w:t>
      </w:r>
      <w:r w:rsidR="00F2685A">
        <w:rPr>
          <w:rFonts w:ascii="Arial" w:hAnsi="Arial" w:cs="Arial"/>
          <w:bCs/>
          <w:i/>
          <w:sz w:val="28"/>
          <w:szCs w:val="28"/>
        </w:rPr>
        <w:t xml:space="preserve"> relevant to donors</w:t>
      </w:r>
      <w:r>
        <w:rPr>
          <w:rFonts w:ascii="Arial" w:hAnsi="Arial" w:cs="Arial"/>
          <w:bCs/>
          <w:i/>
          <w:sz w:val="28"/>
          <w:szCs w:val="28"/>
        </w:rPr>
        <w:t xml:space="preserve"> even </w:t>
      </w:r>
      <w:r w:rsidR="00F2685A">
        <w:rPr>
          <w:rFonts w:ascii="Arial" w:hAnsi="Arial" w:cs="Arial"/>
          <w:bCs/>
          <w:i/>
          <w:sz w:val="28"/>
          <w:szCs w:val="28"/>
        </w:rPr>
        <w:t>during</w:t>
      </w:r>
      <w:r>
        <w:rPr>
          <w:rFonts w:ascii="Arial" w:hAnsi="Arial" w:cs="Arial"/>
          <w:bCs/>
          <w:i/>
          <w:sz w:val="28"/>
          <w:szCs w:val="28"/>
        </w:rPr>
        <w:t xml:space="preserve"> a pandemic.  Your appeal letter should be direct, clear about what your donation will support, and </w:t>
      </w:r>
      <w:r w:rsidR="00F2685A">
        <w:rPr>
          <w:rFonts w:ascii="Arial" w:hAnsi="Arial" w:cs="Arial"/>
          <w:bCs/>
          <w:i/>
          <w:sz w:val="28"/>
          <w:szCs w:val="28"/>
        </w:rPr>
        <w:t xml:space="preserve">make it </w:t>
      </w:r>
      <w:r>
        <w:rPr>
          <w:rFonts w:ascii="Arial" w:hAnsi="Arial" w:cs="Arial"/>
          <w:bCs/>
          <w:i/>
          <w:sz w:val="28"/>
          <w:szCs w:val="28"/>
        </w:rPr>
        <w:t>easy to donate.</w:t>
      </w:r>
      <w:r w:rsidRPr="005F7ADB">
        <w:rPr>
          <w:rFonts w:ascii="Arial" w:hAnsi="Arial" w:cs="Arial"/>
          <w:bCs/>
          <w:i/>
          <w:sz w:val="28"/>
          <w:szCs w:val="28"/>
        </w:rPr>
        <w:t xml:space="preserve"> </w:t>
      </w:r>
    </w:p>
    <w:p w14:paraId="720A11E6" w14:textId="77777777" w:rsidR="00EC5835" w:rsidRPr="005F7ADB" w:rsidRDefault="00EC5835" w:rsidP="00EC5835">
      <w:pPr>
        <w:rPr>
          <w:rFonts w:ascii="Arial" w:hAnsi="Arial" w:cs="Arial"/>
          <w:bCs/>
          <w:i/>
          <w:sz w:val="28"/>
          <w:szCs w:val="28"/>
        </w:rPr>
      </w:pPr>
      <w:bookmarkStart w:id="0" w:name="_GoBack"/>
      <w:bookmarkEnd w:id="0"/>
    </w:p>
    <w:p w14:paraId="357E664D" w14:textId="075D8BF6" w:rsidR="00EC5835" w:rsidRPr="005F7ADB" w:rsidRDefault="00EC5835" w:rsidP="00EC5835">
      <w:pPr>
        <w:pBdr>
          <w:bottom w:val="single" w:sz="4" w:space="1" w:color="auto"/>
        </w:pBdr>
        <w:rPr>
          <w:rFonts w:ascii="Arial" w:hAnsi="Arial" w:cs="Arial"/>
          <w:bCs/>
          <w:i/>
          <w:sz w:val="28"/>
          <w:szCs w:val="28"/>
        </w:rPr>
      </w:pPr>
      <w:r w:rsidRPr="005F7ADB">
        <w:rPr>
          <w:rFonts w:ascii="Arial" w:hAnsi="Arial" w:cs="Arial"/>
          <w:bCs/>
          <w:i/>
          <w:sz w:val="28"/>
          <w:szCs w:val="28"/>
        </w:rPr>
        <w:t xml:space="preserve">You may use this for inspiration to develop your Camp’s campaign materials. </w:t>
      </w:r>
    </w:p>
    <w:p w14:paraId="0CD20820" w14:textId="77777777" w:rsidR="00EC5835" w:rsidRPr="00EC5835" w:rsidRDefault="00EC5835" w:rsidP="00EC5835">
      <w:pPr>
        <w:jc w:val="center"/>
        <w:rPr>
          <w:rFonts w:ascii="ArialMT" w:eastAsia="Times New Roman" w:hAnsi="ArialMT" w:cs="Times New Roman"/>
          <w:color w:val="000000"/>
          <w:sz w:val="21"/>
          <w:szCs w:val="21"/>
        </w:rPr>
      </w:pPr>
    </w:p>
    <w:tbl>
      <w:tblPr>
        <w:tblW w:w="5000" w:type="pct"/>
        <w:jc w:val="center"/>
        <w:shd w:val="clear" w:color="auto" w:fill="FFFFFF"/>
        <w:tblCellMar>
          <w:left w:w="0" w:type="dxa"/>
          <w:right w:w="0" w:type="dxa"/>
        </w:tblCellMar>
        <w:tblLook w:val="04A0" w:firstRow="1" w:lastRow="0" w:firstColumn="1" w:lastColumn="0" w:noHBand="0" w:noVBand="1"/>
      </w:tblPr>
      <w:tblGrid>
        <w:gridCol w:w="9360"/>
      </w:tblGrid>
      <w:tr w:rsidR="00EC5835" w:rsidRPr="00EC5835" w14:paraId="2D79DD6B" w14:textId="77777777" w:rsidTr="389954EC">
        <w:trPr>
          <w:jc w:val="center"/>
        </w:trPr>
        <w:tc>
          <w:tcPr>
            <w:tcW w:w="5000" w:type="pct"/>
            <w:shd w:val="clear" w:color="auto" w:fill="FFFFFF" w:themeFill="background1"/>
            <w:tcMar>
              <w:top w:w="150" w:type="dxa"/>
              <w:left w:w="150" w:type="dxa"/>
              <w:bottom w:w="150" w:type="dxa"/>
              <w:right w:w="150" w:type="dxa"/>
            </w:tcMar>
            <w:hideMark/>
          </w:tcPr>
          <w:tbl>
            <w:tblPr>
              <w:tblW w:w="9000" w:type="dxa"/>
              <w:jc w:val="center"/>
              <w:tblCellMar>
                <w:left w:w="0" w:type="dxa"/>
                <w:right w:w="0" w:type="dxa"/>
              </w:tblCellMar>
              <w:tblLook w:val="04A0" w:firstRow="1" w:lastRow="0" w:firstColumn="1" w:lastColumn="0" w:noHBand="0" w:noVBand="1"/>
            </w:tblPr>
            <w:tblGrid>
              <w:gridCol w:w="9000"/>
            </w:tblGrid>
            <w:tr w:rsidR="00EC5835" w:rsidRPr="00EC5835" w14:paraId="079DF384" w14:textId="77777777" w:rsidTr="389954EC">
              <w:trPr>
                <w:jc w:val="center"/>
              </w:trPr>
              <w:tc>
                <w:tcPr>
                  <w:tcW w:w="9000" w:type="dxa"/>
                  <w:hideMark/>
                </w:tcPr>
                <w:tbl>
                  <w:tblPr>
                    <w:tblW w:w="9000" w:type="dxa"/>
                    <w:jc w:val="center"/>
                    <w:tblCellMar>
                      <w:left w:w="0" w:type="dxa"/>
                      <w:right w:w="0" w:type="dxa"/>
                    </w:tblCellMar>
                    <w:tblLook w:val="04A0" w:firstRow="1" w:lastRow="0" w:firstColumn="1" w:lastColumn="0" w:noHBand="0" w:noVBand="1"/>
                  </w:tblPr>
                  <w:tblGrid>
                    <w:gridCol w:w="9000"/>
                  </w:tblGrid>
                  <w:tr w:rsidR="00EC5835" w:rsidRPr="00EC5835" w14:paraId="234114AB" w14:textId="77777777" w:rsidTr="389954EC">
                    <w:trPr>
                      <w:jc w:val="center"/>
                    </w:trPr>
                    <w:tc>
                      <w:tcPr>
                        <w:tcW w:w="0" w:type="auto"/>
                        <w:hideMark/>
                      </w:tcPr>
                      <w:p w14:paraId="708E6EE4" w14:textId="77777777" w:rsidR="00EC5835" w:rsidRPr="00EC5835" w:rsidRDefault="00EC5835" w:rsidP="00EC5835">
                        <w:pPr>
                          <w:jc w:val="center"/>
                          <w:rPr>
                            <w:rFonts w:ascii="ArialMT" w:eastAsia="Times New Roman" w:hAnsi="ArialMT" w:cs="Times New Roman"/>
                            <w:color w:val="000000"/>
                            <w:sz w:val="21"/>
                            <w:szCs w:val="21"/>
                          </w:rPr>
                        </w:pPr>
                      </w:p>
                    </w:tc>
                  </w:tr>
                  <w:tr w:rsidR="00EC5835" w:rsidRPr="00EC5835" w14:paraId="3745F0CB" w14:textId="77777777" w:rsidTr="389954EC">
                    <w:trPr>
                      <w:jc w:val="center"/>
                    </w:trPr>
                    <w:tc>
                      <w:tcPr>
                        <w:tcW w:w="0" w:type="auto"/>
                        <w:hideMark/>
                      </w:tcPr>
                      <w:tbl>
                        <w:tblPr>
                          <w:tblW w:w="5000" w:type="pct"/>
                          <w:tblCellMar>
                            <w:left w:w="0" w:type="dxa"/>
                            <w:right w:w="0" w:type="dxa"/>
                          </w:tblCellMar>
                          <w:tblLook w:val="04A0" w:firstRow="1" w:lastRow="0" w:firstColumn="1" w:lastColumn="0" w:noHBand="0" w:noVBand="1"/>
                        </w:tblPr>
                        <w:tblGrid>
                          <w:gridCol w:w="9000"/>
                        </w:tblGrid>
                        <w:tr w:rsidR="00EC5835" w:rsidRPr="00EC5835" w14:paraId="7D13AA0D" w14:textId="77777777" w:rsidTr="389954EC">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000"/>
                              </w:tblGrid>
                              <w:tr w:rsidR="00EC5835" w:rsidRPr="00EC5835" w14:paraId="63E687A8" w14:textId="77777777" w:rsidTr="389954EC">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000"/>
                                    </w:tblGrid>
                                    <w:tr w:rsidR="00EC5835" w:rsidRPr="00EC5835" w14:paraId="4D9A6E5B" w14:textId="77777777" w:rsidTr="389954EC">
                                      <w:tc>
                                        <w:tcPr>
                                          <w:tcW w:w="0" w:type="auto"/>
                                          <w:tcMar>
                                            <w:top w:w="0" w:type="dxa"/>
                                            <w:left w:w="270" w:type="dxa"/>
                                            <w:bottom w:w="135" w:type="dxa"/>
                                            <w:right w:w="270" w:type="dxa"/>
                                          </w:tcMar>
                                          <w:hideMark/>
                                        </w:tcPr>
                                        <w:p w14:paraId="12C2B712" w14:textId="346EFB00" w:rsidR="00EC5835" w:rsidRPr="00EC5835" w:rsidRDefault="00EC5835" w:rsidP="00EC5835">
                                          <w:pPr>
                                            <w:spacing w:line="330" w:lineRule="atLeast"/>
                                            <w:rPr>
                                              <w:rFonts w:ascii="Calibri" w:eastAsia="Times New Roman" w:hAnsi="Calibri" w:cs="Calibri"/>
                                              <w:sz w:val="22"/>
                                              <w:szCs w:val="22"/>
                                            </w:rPr>
                                          </w:pPr>
                                          <w:r w:rsidRPr="389954EC">
                                            <w:rPr>
                                              <w:rFonts w:ascii="Helvetica" w:eastAsia="Times New Roman" w:hAnsi="Helvetica" w:cs="Calibri"/>
                                              <w:color w:val="202020"/>
                                            </w:rPr>
                                            <w:fldChar w:fldCharType="begin"/>
                                          </w:r>
                                          <w:r w:rsidRPr="389954EC">
                                            <w:rPr>
                                              <w:rFonts w:ascii="Helvetica" w:eastAsia="Times New Roman" w:hAnsi="Helvetica" w:cs="Calibri"/>
                                              <w:color w:val="202020"/>
                                            </w:rPr>
                                            <w:instrText xml:space="preserve"> INCLUDEPICTURE "/var/folders/8x/z8bzdp7127bd4r7zqdvfsyr40000gw/T/com.microsoft.Word/WebArchiveCopyPasteTempFiles/a3f22292-4d24-4be1-8e8a-78fa7a064e38.png" \* MERGEFORMATINET </w:instrText>
                                          </w:r>
                                          <w:r w:rsidRPr="389954EC">
                                            <w:rPr>
                                              <w:rFonts w:ascii="Helvetica" w:eastAsia="Times New Roman" w:hAnsi="Helvetica" w:cs="Calibri"/>
                                              <w:color w:val="202020"/>
                                            </w:rPr>
                                            <w:fldChar w:fldCharType="separate"/>
                                          </w:r>
                                          <w:r>
                                            <w:rPr>
                                              <w:noProof/>
                                            </w:rPr>
                                            <w:drawing>
                                              <wp:inline distT="0" distB="0" distL="0" distR="0" wp14:anchorId="4BF01CBE" wp14:editId="78115F89">
                                                <wp:extent cx="2854325" cy="886460"/>
                                                <wp:effectExtent l="0" t="0" r="3175" b="2540"/>
                                                <wp:docPr id="949572844" name="Picture 3" descr="/var/folders/8x/z8bzdp7127bd4r7zqdvfsyr40000gw/T/com.microsoft.Word/WebArchiveCopyPasteTempFiles/a3f22292-4d24-4be1-8e8a-78fa7a064e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5">
                                                          <a:extLst>
                                                            <a:ext uri="{28A0092B-C50C-407E-A947-70E740481C1C}">
                                                              <a14:useLocalDpi xmlns:a14="http://schemas.microsoft.com/office/drawing/2010/main" val="0"/>
                                                            </a:ext>
                                                          </a:extLst>
                                                        </a:blip>
                                                        <a:stretch>
                                                          <a:fillRect/>
                                                        </a:stretch>
                                                      </pic:blipFill>
                                                      <pic:spPr>
                                                        <a:xfrm>
                                                          <a:off x="0" y="0"/>
                                                          <a:ext cx="2854325" cy="886460"/>
                                                        </a:xfrm>
                                                        <a:prstGeom prst="rect">
                                                          <a:avLst/>
                                                        </a:prstGeom>
                                                      </pic:spPr>
                                                    </pic:pic>
                                                  </a:graphicData>
                                                </a:graphic>
                                              </wp:inline>
                                            </w:drawing>
                                          </w:r>
                                          <w:r w:rsidRPr="389954EC">
                                            <w:rPr>
                                              <w:rFonts w:ascii="Helvetica" w:eastAsia="Times New Roman" w:hAnsi="Helvetica" w:cs="Calibri"/>
                                              <w:color w:val="202020"/>
                                            </w:rPr>
                                            <w:fldChar w:fldCharType="end"/>
                                          </w:r>
                                          <w:r>
                                            <w:br/>
                                          </w:r>
                                          <w:r>
                                            <w:br/>
                                          </w:r>
                                          <w:r w:rsidRPr="389954EC">
                                            <w:rPr>
                                              <w:rFonts w:ascii="Helvetica" w:eastAsia="Times New Roman" w:hAnsi="Helvetica" w:cs="Calibri"/>
                                              <w:color w:val="202020"/>
                                            </w:rPr>
                                            <w:t>Dear Natasha,</w:t>
                                          </w:r>
                                          <w:r>
                                            <w:br/>
                                          </w:r>
                                          <w:r w:rsidRPr="389954EC">
                                            <w:rPr>
                                              <w:rFonts w:ascii="Helvetica" w:eastAsia="Times New Roman" w:hAnsi="Helvetica" w:cs="Calibri"/>
                                              <w:color w:val="202020"/>
                                            </w:rPr>
                                            <w:t> </w:t>
                                          </w:r>
                                          <w:r>
                                            <w:br/>
                                          </w:r>
                                          <w:r w:rsidRPr="389954EC">
                                            <w:rPr>
                                              <w:rFonts w:ascii="Helvetica" w:eastAsia="Times New Roman" w:hAnsi="Helvetica" w:cs="Calibri"/>
                                              <w:color w:val="202020"/>
                                            </w:rPr>
                                            <w:t>Four weeks ago, our team gathered to figure out how best to support our campers, alumni, families, and friends in the midst of these uncertain times. We knew we would all be stuck at home and, even though it’s not camp season, we had to do something.</w:t>
                                          </w:r>
                                          <w:r>
                                            <w:br/>
                                          </w:r>
                                          <w:r w:rsidRPr="389954EC">
                                            <w:rPr>
                                              <w:rFonts w:ascii="Helvetica" w:eastAsia="Times New Roman" w:hAnsi="Helvetica" w:cs="Calibri"/>
                                              <w:color w:val="202020"/>
                                            </w:rPr>
                                            <w:t> </w:t>
                                          </w:r>
                                          <w:r>
                                            <w:br/>
                                          </w:r>
                                          <w:r w:rsidRPr="389954EC">
                                            <w:rPr>
                                              <w:rFonts w:ascii="Helvetica" w:eastAsia="Times New Roman" w:hAnsi="Helvetica" w:cs="Calibri"/>
                                              <w:color w:val="202020"/>
                                            </w:rPr>
                                            <w:t>It was clear that we should do what we do best: </w:t>
                                          </w:r>
                                          <w:r w:rsidRPr="389954EC">
                                            <w:rPr>
                                              <w:rFonts w:ascii="Helvetica" w:eastAsia="Times New Roman" w:hAnsi="Helvetica" w:cs="Calibri"/>
                                              <w:b/>
                                              <w:bCs/>
                                              <w:color w:val="202020"/>
                                            </w:rPr>
                                            <w:t>We build community. </w:t>
                                          </w:r>
                                          <w:r>
                                            <w:br/>
                                          </w:r>
                                          <w:r>
                                            <w:br/>
                                          </w:r>
                                          <w:hyperlink r:id="rId6">
                                            <w:r w:rsidRPr="389954EC">
                                              <w:rPr>
                                                <w:rFonts w:ascii="Helvetica" w:eastAsia="Times New Roman" w:hAnsi="Helvetica" w:cs="Calibri"/>
                                                <w:color w:val="007C89"/>
                                                <w:u w:val="single"/>
                                              </w:rPr>
                                              <w:t>And we need your help</w:t>
                                            </w:r>
                                          </w:hyperlink>
                                          <w:r w:rsidRPr="389954EC">
                                            <w:rPr>
                                              <w:rFonts w:ascii="Helvetica" w:eastAsia="Times New Roman" w:hAnsi="Helvetica" w:cs="Calibri"/>
                                              <w:color w:val="202020"/>
                                            </w:rPr>
                                            <w:t>.</w:t>
                                          </w:r>
                                          <w:r>
                                            <w:br/>
                                          </w:r>
                                          <w:r>
                                            <w:br/>
                                          </w:r>
                                          <w:r w:rsidRPr="389954EC">
                                            <w:rPr>
                                              <w:rFonts w:ascii="Helvetica" w:eastAsia="Times New Roman" w:hAnsi="Helvetica" w:cs="Calibri"/>
                                              <w:color w:val="202020"/>
                                            </w:rPr>
                                            <w:t>These times may call for physical distance but, socially, we continue to be deeply connected. Through </w:t>
                                          </w:r>
                                          <w:hyperlink r:id="rId7" w:tgtFrame="_blank" w:history="1">
                                            <w:r w:rsidRPr="389954EC">
                                              <w:rPr>
                                                <w:rFonts w:ascii="Helvetica" w:eastAsia="Times New Roman" w:hAnsi="Helvetica" w:cs="Calibri"/>
                                                <w:color w:val="007C89"/>
                                                <w:u w:val="single"/>
                                              </w:rPr>
                                              <w:t>Havaya@Home</w:t>
                                            </w:r>
                                          </w:hyperlink>
                                          <w:r w:rsidRPr="389954EC">
                                            <w:rPr>
                                              <w:rFonts w:ascii="Helvetica" w:eastAsia="Times New Roman" w:hAnsi="Helvetica" w:cs="Calibri"/>
                                              <w:color w:val="202020"/>
                                            </w:rPr>
                                            <w:t>, we’ve offered more than 40 opportunities for online connections across the continent and the world.</w:t>
                                          </w:r>
                                        </w:p>
                                        <w:p w14:paraId="52F5E3F0" w14:textId="77777777" w:rsidR="00EC5835" w:rsidRPr="00EC5835" w:rsidRDefault="00EC5835" w:rsidP="00EC5835">
                                          <w:pPr>
                                            <w:numPr>
                                              <w:ilvl w:val="0"/>
                                              <w:numId w:val="1"/>
                                            </w:numPr>
                                            <w:spacing w:line="330" w:lineRule="atLeast"/>
                                            <w:rPr>
                                              <w:rFonts w:ascii="Calibri" w:eastAsia="Times New Roman" w:hAnsi="Calibri" w:cs="Calibri"/>
                                              <w:color w:val="202020"/>
                                              <w:sz w:val="22"/>
                                              <w:szCs w:val="22"/>
                                            </w:rPr>
                                          </w:pPr>
                                          <w:r w:rsidRPr="00EC5835">
                                            <w:rPr>
                                              <w:rFonts w:ascii="Helvetica" w:eastAsia="Times New Roman" w:hAnsi="Helvetica" w:cs="Calibri"/>
                                              <w:color w:val="202020"/>
                                            </w:rPr>
                                            <w:t>We’ve had Saturday night song sessions; families have joined together for yoga, Zumba, and Israeli dancing; and campers have played card games on Zoom with their friends.</w:t>
                                          </w:r>
                                          <w:r w:rsidRPr="00EC5835">
                                            <w:rPr>
                                              <w:rFonts w:ascii="Helvetica" w:eastAsia="Times New Roman" w:hAnsi="Helvetica" w:cs="Calibri"/>
                                              <w:color w:val="202020"/>
                                            </w:rPr>
                                            <w:br/>
                                            <w:t> </w:t>
                                          </w:r>
                                        </w:p>
                                        <w:p w14:paraId="3E364315" w14:textId="77777777" w:rsidR="00EC5835" w:rsidRPr="00EC5835" w:rsidRDefault="00EC5835" w:rsidP="00EC5835">
                                          <w:pPr>
                                            <w:numPr>
                                              <w:ilvl w:val="0"/>
                                              <w:numId w:val="1"/>
                                            </w:numPr>
                                            <w:spacing w:line="330" w:lineRule="atLeast"/>
                                            <w:rPr>
                                              <w:rFonts w:ascii="Calibri" w:eastAsia="Times New Roman" w:hAnsi="Calibri" w:cs="Calibri"/>
                                              <w:color w:val="202020"/>
                                              <w:sz w:val="22"/>
                                              <w:szCs w:val="22"/>
                                            </w:rPr>
                                          </w:pPr>
                                          <w:r w:rsidRPr="00EC5835">
                                            <w:rPr>
                                              <w:rFonts w:ascii="Helvetica" w:eastAsia="Times New Roman" w:hAnsi="Helvetica" w:cs="Calibri"/>
                                              <w:color w:val="202020"/>
                                            </w:rPr>
                                            <w:t>We’ve offered a session on parenting in this challenging moment; gathered for Friday night services; and read some of our favorite stories.</w:t>
                                          </w:r>
                                          <w:r w:rsidRPr="00EC5835">
                                            <w:rPr>
                                              <w:rFonts w:ascii="Helvetica" w:eastAsia="Times New Roman" w:hAnsi="Helvetica" w:cs="Calibri"/>
                                              <w:color w:val="202020"/>
                                            </w:rPr>
                                            <w:br/>
                                            <w:t> </w:t>
                                          </w:r>
                                        </w:p>
                                        <w:p w14:paraId="42B84EC0" w14:textId="77777777" w:rsidR="00EC5835" w:rsidRPr="00EC5835" w:rsidRDefault="00EC5835" w:rsidP="00EC5835">
                                          <w:pPr>
                                            <w:numPr>
                                              <w:ilvl w:val="0"/>
                                              <w:numId w:val="1"/>
                                            </w:numPr>
                                            <w:spacing w:line="330" w:lineRule="atLeast"/>
                                            <w:rPr>
                                              <w:rFonts w:ascii="Calibri" w:eastAsia="Times New Roman" w:hAnsi="Calibri" w:cs="Calibri"/>
                                              <w:color w:val="202020"/>
                                              <w:sz w:val="22"/>
                                              <w:szCs w:val="22"/>
                                            </w:rPr>
                                          </w:pPr>
                                          <w:r w:rsidRPr="00EC5835">
                                            <w:rPr>
                                              <w:rFonts w:ascii="Helvetica" w:eastAsia="Times New Roman" w:hAnsi="Helvetica" w:cs="Calibri"/>
                                              <w:color w:val="202020"/>
                                            </w:rPr>
                                            <w:t>And we hosted a Passover seder for nearly 300 people, including camper families, members of Reconstructionist congregations and the broader Jewish community, and friends as far away as London and Israel (who stayed up until the middle of the night to be with us!).</w:t>
                                          </w:r>
                                        </w:p>
                                        <w:p w14:paraId="33B1F896" w14:textId="3ACD51EB" w:rsidR="00EC5835" w:rsidRPr="00EC5835" w:rsidRDefault="00EC5835" w:rsidP="00EC5835">
                                          <w:pPr>
                                            <w:spacing w:line="330" w:lineRule="atLeast"/>
                                            <w:rPr>
                                              <w:rFonts w:ascii="Calibri" w:eastAsia="Times New Roman" w:hAnsi="Calibri" w:cs="Calibri"/>
                                              <w:sz w:val="22"/>
                                              <w:szCs w:val="22"/>
                                            </w:rPr>
                                          </w:pPr>
                                          <w:r w:rsidRPr="389954EC">
                                            <w:rPr>
                                              <w:rFonts w:ascii="Helvetica" w:eastAsia="Times New Roman" w:hAnsi="Helvetica" w:cs="Calibri"/>
                                              <w:color w:val="202020"/>
                                            </w:rPr>
                                            <w:t>None of this is the same as being at camp in person … but it’s no less meaningful, especially in these times.</w:t>
                                          </w:r>
                                          <w:r>
                                            <w:br/>
                                          </w:r>
                                          <w:r w:rsidRPr="389954EC">
                                            <w:rPr>
                                              <w:rFonts w:ascii="Helvetica" w:eastAsia="Times New Roman" w:hAnsi="Helvetica" w:cs="Calibri"/>
                                              <w:color w:val="202020"/>
                                            </w:rPr>
                                            <w:t> </w:t>
                                          </w:r>
                                          <w:r>
                                            <w:br/>
                                          </w:r>
                                          <w:r w:rsidRPr="389954EC">
                                            <w:rPr>
                                              <w:rFonts w:ascii="Helvetica" w:eastAsia="Times New Roman" w:hAnsi="Helvetica" w:cs="Calibri"/>
                                              <w:b/>
                                              <w:bCs/>
                                              <w:color w:val="202020"/>
                                            </w:rPr>
                                            <w:t>Will you help us continue this important work?</w:t>
                                          </w:r>
                                          <w:r w:rsidRPr="389954EC">
                                            <w:rPr>
                                              <w:rFonts w:ascii="Helvetica" w:eastAsia="Times New Roman" w:hAnsi="Helvetica" w:cs="Calibri"/>
                                              <w:color w:val="202020"/>
                                            </w:rPr>
                                            <w:t> Your donation of $54 will keep kids connected, support families, engage alumni, and allow us to plan for whatever may come next. Thanks to the visionary leadership of the Harold Grinspoon Foundation, donations during this time will be matched 1:2, so your gift today will go even farther -- turning your $54 into $81!</w:t>
                                          </w:r>
                                          <w:r>
                                            <w:br/>
                                          </w:r>
                                          <w:r w:rsidRPr="389954EC">
                                            <w:rPr>
                                              <w:rFonts w:ascii="Helvetica" w:eastAsia="Times New Roman" w:hAnsi="Helvetica" w:cs="Calibri"/>
                                              <w:color w:val="202020"/>
                                            </w:rPr>
                                            <w:t> </w:t>
                                          </w:r>
                                          <w:r>
                                            <w:br/>
                                          </w:r>
                                          <w:r>
                                            <w:rPr>
                                              <w:noProof/>
                                            </w:rPr>
                                            <w:drawing>
                                              <wp:inline distT="0" distB="0" distL="0" distR="0" wp14:anchorId="558B7366" wp14:editId="3E0675F8">
                                                <wp:extent cx="2225675" cy="480060"/>
                                                <wp:effectExtent l="0" t="0" r="0" b="2540"/>
                                                <wp:docPr id="256579032" name="Picture 2" descr="/var/folders/8x/z8bzdp7127bd4r7zqdvfsyr40000gw/T/com.microsoft.Word/WebArchiveCopyPasteTempFiles/5dd536d7-95d2-49c9-8229-bf037f6965d2.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2225675" cy="480060"/>
                                                        </a:xfrm>
                                                        <a:prstGeom prst="rect">
                                                          <a:avLst/>
                                                        </a:prstGeom>
                                                      </pic:spPr>
                                                    </pic:pic>
                                                  </a:graphicData>
                                                </a:graphic>
                                              </wp:inline>
                                            </w:drawing>
                                          </w:r>
                                          <w:r w:rsidRPr="389954EC">
                                            <w:rPr>
                                              <w:rFonts w:ascii="Helvetica" w:eastAsia="Times New Roman" w:hAnsi="Helvetica" w:cs="Calibri"/>
                                              <w:color w:val="202020"/>
                                            </w:rPr>
                                            <w:t> </w:t>
                                          </w:r>
                                          <w:r>
                                            <w:br/>
                                          </w:r>
                                          <w:r>
                                            <w:br/>
                                          </w:r>
                                          <w:r w:rsidRPr="389954EC">
                                            <w:rPr>
                                              <w:rFonts w:ascii="Helvetica" w:eastAsia="Times New Roman" w:hAnsi="Helvetica" w:cs="Calibri"/>
                                              <w:color w:val="202020"/>
                                            </w:rPr>
                                            <w:t>We look forward to continuing to be in touch in the days and weeks ahead. In the meantime, please don't hesitate to reach out if there are any ways we can be helpful to you and your family during this challenging time. As I said above -- we may be physically distant, but we're committed to remaining deeply connected.</w:t>
                                          </w:r>
                                          <w:r>
                                            <w:br/>
                                          </w:r>
                                          <w:r>
                                            <w:br/>
                                          </w:r>
                                          <w:r w:rsidRPr="389954EC">
                                            <w:rPr>
                                              <w:rFonts w:ascii="Helvetica" w:eastAsia="Times New Roman" w:hAnsi="Helvetica" w:cs="Calibri"/>
                                              <w:color w:val="202020"/>
                                            </w:rPr>
                                            <w:t>Thank you, in advance, for your generosity … and for helping us build the kind of community we all so desperately need right now.</w:t>
                                          </w:r>
                                          <w:r>
                                            <w:br/>
                                          </w:r>
                                          <w:r>
                                            <w:br/>
                                          </w:r>
                                          <w:r w:rsidRPr="389954EC">
                                            <w:rPr>
                                              <w:rFonts w:ascii="Helvetica" w:eastAsia="Times New Roman" w:hAnsi="Helvetica" w:cs="Calibri"/>
                                              <w:color w:val="202020"/>
                                            </w:rPr>
                                            <w:t>Stay safe and well,</w:t>
                                          </w:r>
                                          <w:r>
                                            <w:br/>
                                          </w:r>
                                          <w:r w:rsidRPr="389954EC">
                                            <w:rPr>
                                              <w:rFonts w:ascii="Helvetica" w:eastAsia="Times New Roman" w:hAnsi="Helvetica" w:cs="Calibri"/>
                                              <w:color w:val="202020"/>
                                            </w:rPr>
                                            <w:fldChar w:fldCharType="begin"/>
                                          </w:r>
                                          <w:r w:rsidRPr="389954EC">
                                            <w:rPr>
                                              <w:rFonts w:ascii="Helvetica" w:eastAsia="Times New Roman" w:hAnsi="Helvetica" w:cs="Calibri"/>
                                              <w:color w:val="202020"/>
                                            </w:rPr>
                                            <w:instrText xml:space="preserve"> INCLUDEPICTURE "/var/folders/8x/z8bzdp7127bd4r7zqdvfsyr40000gw/T/com.microsoft.Word/WebArchiveCopyPasteTempFiles/0214f30e-6c2f-442b-afdc-ec6fec3fe1c0.png" \* MERGEFORMATINET </w:instrText>
                                          </w:r>
                                          <w:r w:rsidRPr="389954EC">
                                            <w:rPr>
                                              <w:rFonts w:ascii="Helvetica" w:eastAsia="Times New Roman" w:hAnsi="Helvetica" w:cs="Calibri"/>
                                              <w:color w:val="202020"/>
                                            </w:rPr>
                                            <w:fldChar w:fldCharType="separate"/>
                                          </w:r>
                                          <w:r>
                                            <w:rPr>
                                              <w:noProof/>
                                            </w:rPr>
                                            <w:drawing>
                                              <wp:inline distT="0" distB="0" distL="0" distR="0" wp14:anchorId="61D6E9BE" wp14:editId="2478C27B">
                                                <wp:extent cx="2540000" cy="674370"/>
                                                <wp:effectExtent l="0" t="0" r="0" b="0"/>
                                                <wp:docPr id="179822366" name="Picture 1" descr="/var/folders/8x/z8bzdp7127bd4r7zqdvfsyr40000gw/T/com.microsoft.Word/WebArchiveCopyPasteTempFiles/0214f30e-6c2f-442b-afdc-ec6fec3fe1c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2540000" cy="674370"/>
                                                        </a:xfrm>
                                                        <a:prstGeom prst="rect">
                                                          <a:avLst/>
                                                        </a:prstGeom>
                                                      </pic:spPr>
                                                    </pic:pic>
                                                  </a:graphicData>
                                                </a:graphic>
                                              </wp:inline>
                                            </w:drawing>
                                          </w:r>
                                          <w:r w:rsidRPr="389954EC">
                                            <w:rPr>
                                              <w:rFonts w:ascii="Helvetica" w:eastAsia="Times New Roman" w:hAnsi="Helvetica" w:cs="Calibri"/>
                                              <w:color w:val="202020"/>
                                            </w:rPr>
                                            <w:fldChar w:fldCharType="end"/>
                                          </w:r>
                                          <w:r>
                                            <w:br/>
                                          </w:r>
                                          <w:r w:rsidRPr="389954EC">
                                            <w:rPr>
                                              <w:rFonts w:ascii="Helvetica" w:eastAsia="Times New Roman" w:hAnsi="Helvetica" w:cs="Calibri"/>
                                              <w:color w:val="202020"/>
                                            </w:rPr>
                                            <w:t>Rabbi Isaac Saposnik</w:t>
                                          </w:r>
                                          <w:r>
                                            <w:br/>
                                          </w:r>
                                          <w:r w:rsidRPr="389954EC">
                                            <w:rPr>
                                              <w:rFonts w:ascii="Helvetica" w:eastAsia="Times New Roman" w:hAnsi="Helvetica" w:cs="Calibri"/>
                                              <w:color w:val="202020"/>
                                            </w:rPr>
                                            <w:t>Executive Director </w:t>
                                          </w:r>
                                        </w:p>
                                      </w:tc>
                                    </w:tr>
                                  </w:tbl>
                                  <w:p w14:paraId="3888670F" w14:textId="77777777" w:rsidR="00EC5835" w:rsidRPr="00EC5835" w:rsidRDefault="00EC5835" w:rsidP="00EC5835">
                                    <w:pPr>
                                      <w:rPr>
                                        <w:rFonts w:ascii="Times New Roman" w:eastAsia="Times New Roman" w:hAnsi="Times New Roman" w:cs="Times New Roman"/>
                                      </w:rPr>
                                    </w:pPr>
                                  </w:p>
                                </w:tc>
                              </w:tr>
                            </w:tbl>
                            <w:p w14:paraId="1DEF36BD" w14:textId="77777777" w:rsidR="00EC5835" w:rsidRPr="00EC5835" w:rsidRDefault="00EC5835" w:rsidP="00EC5835">
                              <w:pPr>
                                <w:rPr>
                                  <w:rFonts w:ascii="Times New Roman" w:eastAsia="Times New Roman" w:hAnsi="Times New Roman" w:cs="Times New Roman"/>
                                </w:rPr>
                              </w:pPr>
                            </w:p>
                          </w:tc>
                        </w:tr>
                      </w:tbl>
                      <w:p w14:paraId="766FBA2B" w14:textId="77777777" w:rsidR="00EC5835" w:rsidRPr="00EC5835" w:rsidRDefault="00EC5835" w:rsidP="00EC5835">
                        <w:pPr>
                          <w:rPr>
                            <w:rFonts w:ascii="Times New Roman" w:eastAsia="Times New Roman" w:hAnsi="Times New Roman" w:cs="Times New Roman"/>
                          </w:rPr>
                        </w:pPr>
                      </w:p>
                    </w:tc>
                  </w:tr>
                  <w:tr w:rsidR="00EC5835" w:rsidRPr="00EC5835" w14:paraId="7C33242E" w14:textId="77777777" w:rsidTr="389954EC">
                    <w:trPr>
                      <w:jc w:val="center"/>
                    </w:trPr>
                    <w:tc>
                      <w:tcPr>
                        <w:tcW w:w="0" w:type="auto"/>
                        <w:hideMark/>
                      </w:tcPr>
                      <w:p w14:paraId="11336840" w14:textId="77777777" w:rsidR="00EC5835" w:rsidRPr="00EC5835" w:rsidRDefault="00EC5835" w:rsidP="00EC5835">
                        <w:pPr>
                          <w:rPr>
                            <w:rFonts w:ascii="Times New Roman" w:eastAsia="Times New Roman" w:hAnsi="Times New Roman" w:cs="Times New Roman"/>
                            <w:sz w:val="20"/>
                            <w:szCs w:val="20"/>
                          </w:rPr>
                        </w:pPr>
                      </w:p>
                    </w:tc>
                  </w:tr>
                </w:tbl>
                <w:p w14:paraId="50FFFD1C" w14:textId="77777777" w:rsidR="00EC5835" w:rsidRPr="00EC5835" w:rsidRDefault="00EC5835" w:rsidP="00EC5835">
                  <w:pPr>
                    <w:jc w:val="center"/>
                    <w:rPr>
                      <w:rFonts w:ascii="Times New Roman" w:eastAsia="Times New Roman" w:hAnsi="Times New Roman" w:cs="Times New Roman"/>
                    </w:rPr>
                  </w:pPr>
                </w:p>
              </w:tc>
            </w:tr>
          </w:tbl>
          <w:p w14:paraId="5193C859" w14:textId="77777777" w:rsidR="00EC5835" w:rsidRPr="00EC5835" w:rsidRDefault="00EC5835" w:rsidP="00EC5835">
            <w:pPr>
              <w:jc w:val="center"/>
              <w:rPr>
                <w:rFonts w:ascii="Times New Roman" w:eastAsia="Times New Roman" w:hAnsi="Times New Roman" w:cs="Times New Roman"/>
              </w:rPr>
            </w:pPr>
          </w:p>
        </w:tc>
      </w:tr>
    </w:tbl>
    <w:p w14:paraId="3730189B" w14:textId="77777777" w:rsidR="00EC5835" w:rsidRPr="00EC5835" w:rsidRDefault="00EC5835" w:rsidP="00EC5835">
      <w:pPr>
        <w:spacing w:after="240"/>
        <w:jc w:val="center"/>
        <w:rPr>
          <w:rFonts w:ascii="Calibri" w:eastAsia="Times New Roman" w:hAnsi="Calibri" w:cs="Calibri"/>
          <w:color w:val="000000"/>
          <w:sz w:val="22"/>
          <w:szCs w:val="22"/>
        </w:rPr>
      </w:pPr>
    </w:p>
    <w:p w14:paraId="205E50B0" w14:textId="77777777" w:rsidR="00781DD6" w:rsidRDefault="00781DD6"/>
    <w:sectPr w:rsidR="00781DD6" w:rsidSect="008B4D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8C12DF"/>
    <w:multiLevelType w:val="multilevel"/>
    <w:tmpl w:val="4880B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MzUwMDE3MDAyMDBV0lEKTi0uzszPAykwrAUAOB1+AiwAAAA="/>
  </w:docVars>
  <w:rsids>
    <w:rsidRoot w:val="00EC5835"/>
    <w:rsid w:val="000A790C"/>
    <w:rsid w:val="002222D1"/>
    <w:rsid w:val="002B406D"/>
    <w:rsid w:val="00312E66"/>
    <w:rsid w:val="00362212"/>
    <w:rsid w:val="005F3466"/>
    <w:rsid w:val="00781DD6"/>
    <w:rsid w:val="008B4D1B"/>
    <w:rsid w:val="00945AAF"/>
    <w:rsid w:val="00966468"/>
    <w:rsid w:val="00A55647"/>
    <w:rsid w:val="00C25D9E"/>
    <w:rsid w:val="00CB314D"/>
    <w:rsid w:val="00EC5835"/>
    <w:rsid w:val="00F2685A"/>
    <w:rsid w:val="00FF006C"/>
    <w:rsid w:val="3864B92E"/>
    <w:rsid w:val="389954EC"/>
    <w:rsid w:val="440D5BD1"/>
    <w:rsid w:val="6BC181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03E3A127"/>
  <w14:defaultImageDpi w14:val="32767"/>
  <w15:chartTrackingRefBased/>
  <w15:docId w15:val="{CC6761F6-32DD-4840-9A9C-4565B762E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C5835"/>
  </w:style>
  <w:style w:type="character" w:styleId="Strong">
    <w:name w:val="Strong"/>
    <w:basedOn w:val="DefaultParagraphFont"/>
    <w:uiPriority w:val="22"/>
    <w:qFormat/>
    <w:rsid w:val="00EC5835"/>
    <w:rPr>
      <w:b/>
      <w:bCs/>
    </w:rPr>
  </w:style>
  <w:style w:type="character" w:styleId="Hyperlink">
    <w:name w:val="Hyperlink"/>
    <w:basedOn w:val="DefaultParagraphFont"/>
    <w:uiPriority w:val="99"/>
    <w:semiHidden/>
    <w:unhideWhenUsed/>
    <w:rsid w:val="00EC583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9686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otect-us.mimecast.com/s/8qexCNkGwrhYnJBtjX3bu" TargetMode="External"/><Relationship Id="rId3" Type="http://schemas.openxmlformats.org/officeDocument/2006/relationships/settings" Target="settings.xml"/><Relationship Id="rId7" Type="http://schemas.openxmlformats.org/officeDocument/2006/relationships/hyperlink" Target="https://protect-us.mimecast.com/s/DAo9CM8XvqFpoDZFkdX1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rotect-us.mimecast.com/s/WTShCL9GrpU0oV1FBOQBm"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65</Words>
  <Characters>2657</Characters>
  <Application>Microsoft Office Word</Application>
  <DocSecurity>4</DocSecurity>
  <Lines>22</Lines>
  <Paragraphs>6</Paragraphs>
  <ScaleCrop>false</ScaleCrop>
  <Company/>
  <LinksUpToDate>false</LinksUpToDate>
  <CharactersWithSpaces>3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Horton</dc:creator>
  <cp:keywords/>
  <dc:description/>
  <cp:lastModifiedBy>Julia Riseman</cp:lastModifiedBy>
  <cp:revision>7</cp:revision>
  <dcterms:created xsi:type="dcterms:W3CDTF">2020-04-18T22:57:00Z</dcterms:created>
  <dcterms:modified xsi:type="dcterms:W3CDTF">2020-04-22T17:44:00Z</dcterms:modified>
</cp:coreProperties>
</file>